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all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8">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9">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0">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1">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This figure was generated by a R</w:t>
      </w:r>
      <w:r>
        <w:rPr>
          <w:vertAlign w:val="superscript"/>
        </w:rPr>
        <w:t xml:space="preserve">6</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2cd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ac9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5-15T17:41:58Z</dcterms:created>
  <dcterms:modified xsi:type="dcterms:W3CDTF">2017-05-15T17:41:58Z</dcterms:modified>
</cp:coreProperties>
</file>